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ologist</w:t>
      </w:r>
      <w:r>
        <w:t xml:space="preserve"> </w:t>
      </w:r>
      <w:r>
        <w:t xml:space="preserve">in</w:t>
      </w:r>
      <w:r>
        <w:t xml:space="preserve"> </w:t>
      </w:r>
      <w:r>
        <w:t xml:space="preserve">Brazil</w:t>
      </w:r>
      <w:r>
        <w:t xml:space="preserve"> </w:t>
      </w:r>
      <w:r>
        <w:t xml:space="preserve">Brasília</w:t>
      </w:r>
    </w:p>
    <w:bookmarkStart w:id="21" w:name="X010de21c433a383d78d1fd1ac5aedaf5831e4d3"/>
    <w:p>
      <w:pPr>
        <w:pStyle w:val="Heading1"/>
      </w:pPr>
      <w:r>
        <w:t xml:space="preserve">Internship Application Letter for Psycholog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Organization Name]</w:t>
      </w:r>
      <w:r>
        <w:br/>
      </w:r>
      <w:r>
        <w:t xml:space="preserve">[Organization Address]</w:t>
      </w:r>
      <w:r>
        <w:br/>
      </w:r>
      <w:r>
        <w:t xml:space="preserve">Brasília, DF</w:t>
      </w:r>
      <w:r>
        <w:br/>
      </w:r>
      <w:r>
        <w:t xml:space="preserve">Brazil</w:t>
      </w:r>
    </w:p>
    <w:bookmarkStart w:id="20" w:name="Xa74fb7da8103cc24dcc088c1da91db3a5e69e27"/>
    <w:p>
      <w:pPr>
        <w:pStyle w:val="Heading2"/>
      </w:pPr>
      <w:r>
        <w:t xml:space="preserve">Subject: Application for Psychologist Internship at [Organization Name] – Brazil Brasília</w:t>
      </w:r>
    </w:p>
    <w:p>
      <w:pPr>
        <w:pStyle w:val="FirstParagraph"/>
      </w:pPr>
      <w:r>
        <w:t xml:space="preserve">Dear Hiring Manager,</w:t>
      </w:r>
    </w:p>
    <w:p>
      <w:pPr>
        <w:pStyle w:val="BodyText"/>
      </w:pPr>
      <w:r>
        <w:t xml:space="preserve">I am writing to express my profound enthusiasm for the opportunity to contribute as a Psychology Intern at your esteemed organization in Brasília, Brazil. As a dedicated and culturally attuned psychology student deeply committed to advancing mental health solutions within the Brazilian context, I have long admired [Organization Name]'s pioneering work in community mental health initiatives across Brasília. This application represents not merely an academic requirement, but a passionate commitment to applying my skills within the unique sociocultural fabric of Brazil's capital city—a place where political significance intertwines with complex social realities that demand empathetic, evidence-based psychological intervention.</w:t>
      </w:r>
    </w:p>
    <w:p>
      <w:pPr>
        <w:pStyle w:val="BodyText"/>
      </w:pPr>
      <w:r>
        <w:t xml:space="preserve">My academic journey at [Your University] has been meticulously aligned with the challenges and opportunities present in urban Brazilian psychology. I have completed advanced coursework in Trauma-Informed Care, Community Mental Health Systems (with specific focus on Brazil's SUS - Sistema Único de Saúde), Cross-Cultural Psychology, and Neuropsychology. Crucially, my studies incorporated direct engagement with Brazil's mental health landscape through fieldwork at [Mention Local Clinic/Hospital in Brasília or Region], where I observed how systemic barriers impact access to psychological services in federal district communities. This experience crystallized my understanding that effective intervention in</w:t>
      </w:r>
      <w:r>
        <w:t xml:space="preserve"> </w:t>
      </w:r>
      <w:r>
        <w:rPr>
          <w:bCs/>
          <w:b/>
        </w:rPr>
        <w:t xml:space="preserve">Brazil Brasília</w:t>
      </w:r>
      <w:r>
        <w:t xml:space="preserve"> </w:t>
      </w:r>
      <w:r>
        <w:t xml:space="preserve">requires more than clinical knowledge—it demands cultural humility, familiarity with local socioeconomic dynamics, and alignment with Brazil's national mental health policies such as the</w:t>
      </w:r>
      <w:r>
        <w:t xml:space="preserve"> </w:t>
      </w:r>
      <w:r>
        <w:rPr>
          <w:iCs/>
          <w:i/>
        </w:rPr>
        <w:t xml:space="preserve">Lei de Diretrizes e Bases da Educação Nacional</w:t>
      </w:r>
      <w:r>
        <w:t xml:space="preserve"> </w:t>
      </w:r>
      <w:r>
        <w:t xml:space="preserve">(LDB) and the National Mental Health Policy (</w:t>
      </w:r>
      <w:r>
        <w:rPr>
          <w:iCs/>
          <w:i/>
        </w:rPr>
        <w:t xml:space="preserve">PNSM</w:t>
      </w:r>
      <w:r>
        <w:t xml:space="preserve">).</w:t>
      </w:r>
    </w:p>
    <w:p>
      <w:pPr>
        <w:pStyle w:val="BodyText"/>
      </w:pPr>
      <w:r>
        <w:t xml:space="preserve">I recognize that Brasília presents a distinctive environment for psychological practice. As Brazil's political and administrative heart, it hosts a population marked by high mobility, diverse cultural backgrounds, and unique stressors including bureaucratic pressures on government employees, socioeconomic disparities between satellite cities and the planned capital center (e.g., Taguatinga vs. Lago Sul), and the mental health needs of a transient expatriate community. My internship experience with [Mention Relevant Internship/Project] at a social service NGO in Brasília's Asa Norte region equipped me to address these complexities through active listening, cultural adaptation strategies, and collaboration with local support networks. I documented how language nuances (including Brazilian Portuguese idioms) significantly influenced therapeutic rapport—a skill essential for effective practice in</w:t>
      </w:r>
      <w:r>
        <w:t xml:space="preserve"> </w:t>
      </w:r>
      <w:r>
        <w:rPr>
          <w:bCs/>
          <w:b/>
        </w:rPr>
        <w:t xml:space="preserve">Brazil Brasília</w:t>
      </w:r>
      <w:r>
        <w:t xml:space="preserve">.</w:t>
      </w:r>
    </w:p>
    <w:p>
      <w:pPr>
        <w:pStyle w:val="BodyText"/>
      </w:pPr>
      <w:r>
        <w:t xml:space="preserve">My practical competencies align precisely with the needs of your institution. I am proficient in administering the WHO-5 Well-being Index, Beck Depression Inventory (BDI-II), and structured clinical interviews for common disorders (e.g., GAD, PTSD) using Brazilian Portuguese materials. I possess comprehensive training in ethical conduct per the</w:t>
      </w:r>
      <w:r>
        <w:t xml:space="preserve"> </w:t>
      </w:r>
      <w:r>
        <w:rPr>
          <w:iCs/>
          <w:i/>
        </w:rPr>
        <w:t xml:space="preserve">Conselho Federal de Psicologia</w:t>
      </w:r>
      <w:r>
        <w:t xml:space="preserve"> </w:t>
      </w:r>
      <w:r>
        <w:t xml:space="preserve">(CFP) guidelines and have completed mandatory CPR/AED certification. Beyond clinical skills, I excel in community engagement: I co-designed a mental health awareness workshop for teachers at [School Name] in Brasília’s Ceilândia district, addressing pandemic-related anxiety through culturally resonant storytelling methods—a strategy that increased student participation by 40% compared to standard presentations.</w:t>
      </w:r>
    </w:p>
    <w:p>
      <w:pPr>
        <w:pStyle w:val="BodyText"/>
      </w:pPr>
      <w:r>
        <w:t xml:space="preserve">What distinguishes me as an ideal candidate for your</w:t>
      </w:r>
      <w:r>
        <w:t xml:space="preserve"> </w:t>
      </w:r>
      <w:r>
        <w:rPr>
          <w:bCs/>
          <w:b/>
        </w:rPr>
        <w:t xml:space="preserve">Internship Application Letter</w:t>
      </w:r>
      <w:r>
        <w:t xml:space="preserve"> </w:t>
      </w:r>
      <w:r>
        <w:t xml:space="preserve">process is my deep respect for Brazilian psychological traditions. I have actively studied the works of pioneers like Dr. Maria Lucia Guedes de Carvalho, whose community-based approaches directly inform my methodology. I also participated in the 2023</w:t>
      </w:r>
      <w:r>
        <w:t xml:space="preserve"> </w:t>
      </w:r>
      <w:r>
        <w:rPr>
          <w:iCs/>
          <w:i/>
        </w:rPr>
        <w:t xml:space="preserve">Simpósio de Psicologia Social no Brasil</w:t>
      </w:r>
      <w:r>
        <w:t xml:space="preserve"> </w:t>
      </w:r>
      <w:r>
        <w:t xml:space="preserve">held at UnB (University of Brasília), where I presented research on "Digital Mental Health Access Barriers for Low-Income Families in Federal District Urban Centers" – findings highly relevant to your organization’s digital health initiatives. This academic engagement demonstrates my commitment to contributing meaningfully to</w:t>
      </w:r>
      <w:r>
        <w:t xml:space="preserve"> </w:t>
      </w:r>
      <w:r>
        <w:rPr>
          <w:bCs/>
          <w:b/>
        </w:rPr>
        <w:t xml:space="preserve">Brazil Brasília</w:t>
      </w:r>
      <w:r>
        <w:t xml:space="preserve">'s psychological discourse from day one.</w:t>
      </w:r>
    </w:p>
    <w:p>
      <w:pPr>
        <w:pStyle w:val="BodyText"/>
      </w:pPr>
      <w:r>
        <w:t xml:space="preserve">I am particularly drawn to [Organization Name]'s work with the [Mention Specific Program, e.g., "Youth Resilience Project in Parque da Cidade"] because it embodies the proactive, community-centered psychology I aspire to practice. Your recent partnership with the Brasília City Health Secretariat on early intervention for refugee populations resonates with my volunteer experience supporting Venezuelan migrants at [Location]. I am eager to apply my skills in group facilitation, psychological assessment, and trauma support within your framework while learning from your team's expertise in navigating Brazil’s complex mental health ecosystem.</w:t>
      </w:r>
    </w:p>
    <w:p>
      <w:pPr>
        <w:pStyle w:val="BodyText"/>
      </w:pPr>
      <w:r>
        <w:t xml:space="preserve">As a native Portuguese speaker with fluency in English (CEFR C1), I am prepared to immediately engage with Brazilian clients, colleagues, and documentation without language barriers. My familiarity with Brasília extends beyond academic study: I live near the Park Shopping Mall in Taguatinga and regularly volunteer at the Instituto de Psicologia da Universidade de Brasília (IP/UnB) for their outreach program. This local immersion ensures I understand the city's rhythms, public transport challenges, and community hubs—critical factors for effective internship placement in</w:t>
      </w:r>
      <w:r>
        <w:t xml:space="preserve"> </w:t>
      </w:r>
      <w:r>
        <w:rPr>
          <w:bCs/>
          <w:b/>
        </w:rPr>
        <w:t xml:space="preserve">Brazil Brasília</w:t>
      </w:r>
      <w:r>
        <w:t xml:space="preserve">.</w:t>
      </w:r>
    </w:p>
    <w:p>
      <w:pPr>
        <w:pStyle w:val="BodyText"/>
      </w:pPr>
      <w:r>
        <w:t xml:space="preserve">My academic transcripts (available upon request), recommendation letters from professors at [University Name] specializing in Brazilian psychology, and my CFP registration number ([If Applicable]) validate my qualifications. I have attached a detailed resume outlining my 480 hours of supervised clinical practice across three Brasília-based settings. I am available for an interview at your earliest convenience, including remote sessions via Zoom or in-person at your Brasília office.</w:t>
      </w:r>
    </w:p>
    <w:p>
      <w:pPr>
        <w:pStyle w:val="BodyText"/>
      </w:pPr>
      <w:r>
        <w:t xml:space="preserve">Thank you for considering my application for this vital internship opportunity. I am deeply inspired by [Organization Name]'s mission to transform mental health accessibility in Brazil, and I believe my academic rigor, cultural intelligence, and passion for Brasília's wellbeing make me an exceptional fit. I look forward to discussing how my skills can support your team’s goals within the heart of Brazil’s capital.</w:t>
      </w:r>
    </w:p>
    <w:p>
      <w:pPr>
        <w:pStyle w:val="BodyText"/>
      </w:pPr>
      <w:r>
        <w:t xml:space="preserve">Sincerely,</w:t>
      </w:r>
    </w:p>
    <w:p>
      <w:pPr>
        <w:pStyle w:val="BodyText"/>
      </w:pPr>
      <w:r>
        <w:t xml:space="preserve">[Your Full Name]</w:t>
      </w:r>
    </w:p>
    <w:p>
      <w:pPr>
        <w:pStyle w:val="BodyText"/>
      </w:pPr>
      <w:r>
        <w:t xml:space="preserve">Attachments: Resume, Academic Transcripts, Letter of Recommendation (Option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ologist in Brazil Brasília</dc:title>
  <dc:creator/>
  <dc:language>en</dc:language>
  <cp:keywords/>
  <dcterms:created xsi:type="dcterms:W3CDTF">2025-12-10T10:31:36Z</dcterms:created>
  <dcterms:modified xsi:type="dcterms:W3CDTF">2025-12-10T10:31:36Z</dcterms:modified>
</cp:coreProperties>
</file>

<file path=docProps/custom.xml><?xml version="1.0" encoding="utf-8"?>
<Properties xmlns="http://schemas.openxmlformats.org/officeDocument/2006/custom-properties" xmlns:vt="http://schemas.openxmlformats.org/officeDocument/2006/docPropsVTypes"/>
</file>